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6B7BD4" w14:textId="77777777" w:rsidR="000B07EB" w:rsidRDefault="000B07EB" w:rsidP="000B07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527E0E" w14:textId="77777777" w:rsidR="000B07EB" w:rsidRDefault="000B07EB" w:rsidP="000B07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2961AC" w14:textId="77777777" w:rsidR="000B07EB" w:rsidRDefault="000B07EB" w:rsidP="000B07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49D55F" w14:textId="77777777" w:rsidR="000B07EB" w:rsidRDefault="000B07EB" w:rsidP="000B07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1E6DF3" w14:textId="6AE44489" w:rsidR="007B3988" w:rsidRPr="000B07EB" w:rsidRDefault="00EC3E55" w:rsidP="008B77A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ealth Promotion</w:t>
      </w:r>
      <w:r w:rsidR="007B3988" w:rsidRPr="000B07EB">
        <w:rPr>
          <w:rFonts w:ascii="Times New Roman" w:hAnsi="Times New Roman" w:cs="Times New Roman"/>
          <w:b/>
          <w:bCs/>
          <w:sz w:val="24"/>
          <w:szCs w:val="24"/>
        </w:rPr>
        <w:t xml:space="preserve"> Interview</w:t>
      </w:r>
    </w:p>
    <w:p w14:paraId="183FD43B" w14:textId="38FCE6B5" w:rsidR="007B3988" w:rsidRPr="000B07EB" w:rsidRDefault="008B77A9" w:rsidP="000B07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vin Mubiru</w:t>
      </w:r>
    </w:p>
    <w:p w14:paraId="40F47520" w14:textId="26391DAE" w:rsidR="007B3988" w:rsidRPr="000B07EB" w:rsidRDefault="008B77A9" w:rsidP="000B07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ver College of Nursing</w:t>
      </w:r>
    </w:p>
    <w:p w14:paraId="10E752DB" w14:textId="1D410104" w:rsidR="007B3988" w:rsidRPr="000B07EB" w:rsidRDefault="008B77A9" w:rsidP="000B07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R3350L</w:t>
      </w:r>
    </w:p>
    <w:p w14:paraId="71D544AC" w14:textId="33B2A6DD" w:rsidR="007B3988" w:rsidRPr="000B07EB" w:rsidRDefault="007B3988" w:rsidP="000B07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07EB">
        <w:rPr>
          <w:rFonts w:ascii="Times New Roman" w:hAnsi="Times New Roman" w:cs="Times New Roman"/>
          <w:sz w:val="24"/>
          <w:szCs w:val="24"/>
        </w:rPr>
        <w:t>Professor</w:t>
      </w:r>
      <w:r w:rsidR="008B77A9">
        <w:rPr>
          <w:rFonts w:ascii="Times New Roman" w:hAnsi="Times New Roman" w:cs="Times New Roman"/>
          <w:sz w:val="24"/>
          <w:szCs w:val="24"/>
        </w:rPr>
        <w:t xml:space="preserve"> Gloria Ohmart</w:t>
      </w:r>
    </w:p>
    <w:p w14:paraId="1941DCEE" w14:textId="222C1489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7, 2024</w:t>
      </w:r>
    </w:p>
    <w:p w14:paraId="41756486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5106AB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A4BC53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F9994E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F27ADB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3C40C5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822E1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7683A5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026221" w14:textId="638EBCB7" w:rsidR="008B77A9" w:rsidRDefault="008B77A9" w:rsidP="00C941B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hyperlink r:id="rId7" w:history="1">
        <w:r w:rsidRPr="00A577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youtu.be/k69qH6OWhsY</w:t>
        </w:r>
      </w:hyperlink>
    </w:p>
    <w:p w14:paraId="690932F6" w14:textId="71704BC0" w:rsidR="008B77A9" w:rsidRP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82777988"/>
      <w:r w:rsidRPr="008B77A9">
        <w:rPr>
          <w:rFonts w:ascii="Times New Roman" w:hAnsi="Times New Roman" w:cs="Times New Roman"/>
          <w:b/>
          <w:bCs/>
          <w:sz w:val="24"/>
          <w:szCs w:val="24"/>
        </w:rPr>
        <w:t xml:space="preserve">Response before the interview to the questions </w:t>
      </w:r>
    </w:p>
    <w:bookmarkEnd w:id="0"/>
    <w:p w14:paraId="2FB5C2A1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Do you understand the importance and impact of healthy eating to your general health?</w:t>
      </w:r>
    </w:p>
    <w:p w14:paraId="6AF85574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>No, food is something I do not pay close attention to. I eat everything regardless.</w:t>
      </w:r>
    </w:p>
    <w:p w14:paraId="53F34178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Was the information presented in the teaching helpful and clear?</w:t>
      </w:r>
    </w:p>
    <w:p w14:paraId="36237C06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>It was helpful,</w:t>
      </w:r>
      <w:r w:rsidRPr="008B77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B77A9">
        <w:rPr>
          <w:rFonts w:ascii="Times New Roman" w:hAnsi="Times New Roman" w:cs="Times New Roman"/>
          <w:sz w:val="24"/>
          <w:szCs w:val="24"/>
        </w:rPr>
        <w:t>I have been encouraged to continue with the incorporation of my healthcare practices, including modern and cultural remedies to promote my health status.</w:t>
      </w:r>
    </w:p>
    <w:p w14:paraId="0A59CD72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How can you overcome challenges associated with managing your blood pressure?</w:t>
      </w:r>
    </w:p>
    <w:p w14:paraId="322B4B08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 xml:space="preserve">By taking scheduled medications on time </w:t>
      </w:r>
    </w:p>
    <w:p w14:paraId="41EA49B9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Are there any concerns about your medication that can be addressed now?</w:t>
      </w:r>
    </w:p>
    <w:p w14:paraId="541B138D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>The side effects of the medication that bather me a lot.</w:t>
      </w:r>
    </w:p>
    <w:p w14:paraId="2DC9DDCB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Is there anything else that you would like to learn about hypertension for better management?</w:t>
      </w:r>
    </w:p>
    <w:p w14:paraId="344E78DB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 xml:space="preserve">I still have a challenge choosing heart-healthy food. </w:t>
      </w:r>
    </w:p>
    <w:p w14:paraId="33A893DB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959BEC" w14:textId="77777777" w:rsidR="008B77A9" w:rsidRP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68938B" w14:textId="77777777" w:rsid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BCBCCC" w14:textId="77777777" w:rsidR="00C941BF" w:rsidRPr="008B77A9" w:rsidRDefault="00C941BF" w:rsidP="008B77A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360317" w14:textId="77777777" w:rsidR="008B77A9" w:rsidRP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96F5F7" w14:textId="5C62B8D0" w:rsidR="008B77A9" w:rsidRPr="008B77A9" w:rsidRDefault="008B77A9" w:rsidP="008B77A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sponse </w:t>
      </w:r>
      <w:r w:rsidRPr="008B77A9">
        <w:rPr>
          <w:rFonts w:ascii="Times New Roman" w:hAnsi="Times New Roman" w:cs="Times New Roman"/>
          <w:b/>
          <w:bCs/>
          <w:sz w:val="24"/>
          <w:szCs w:val="24"/>
        </w:rPr>
        <w:t>after</w:t>
      </w:r>
      <w:r w:rsidRPr="008B77A9">
        <w:rPr>
          <w:rFonts w:ascii="Times New Roman" w:hAnsi="Times New Roman" w:cs="Times New Roman"/>
          <w:b/>
          <w:bCs/>
          <w:sz w:val="24"/>
          <w:szCs w:val="24"/>
        </w:rPr>
        <w:t xml:space="preserve"> the interview to the questions </w:t>
      </w:r>
    </w:p>
    <w:p w14:paraId="10A7E759" w14:textId="0E7DB364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Do you understand the importance and impact of healthy eating to your general health</w:t>
      </w:r>
      <w:r w:rsidRPr="008B77A9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3D131709" w14:textId="6E6854E5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>Yes, I understand u</w:t>
      </w:r>
      <w:r w:rsidRPr="008B77A9">
        <w:rPr>
          <w:rFonts w:ascii="Times New Roman" w:hAnsi="Times New Roman" w:cs="Times New Roman"/>
          <w:sz w:val="24"/>
          <w:szCs w:val="24"/>
        </w:rPr>
        <w:t xml:space="preserve">sing herbs and eating adequate fruits helps keep </w:t>
      </w:r>
      <w:r w:rsidRPr="008B77A9">
        <w:rPr>
          <w:rFonts w:ascii="Times New Roman" w:hAnsi="Times New Roman" w:cs="Times New Roman"/>
          <w:sz w:val="24"/>
          <w:szCs w:val="24"/>
        </w:rPr>
        <w:t>me</w:t>
      </w:r>
      <w:r w:rsidRPr="008B77A9">
        <w:rPr>
          <w:rFonts w:ascii="Times New Roman" w:hAnsi="Times New Roman" w:cs="Times New Roman"/>
          <w:sz w:val="24"/>
          <w:szCs w:val="24"/>
        </w:rPr>
        <w:t xml:space="preserve"> healthy </w:t>
      </w:r>
      <w:r w:rsidRPr="008B77A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Nashwan, 2023)</w:t>
      </w:r>
      <w:r w:rsidRPr="008B77A9">
        <w:rPr>
          <w:rFonts w:ascii="Times New Roman" w:hAnsi="Times New Roman" w:cs="Times New Roman"/>
          <w:sz w:val="24"/>
          <w:szCs w:val="24"/>
        </w:rPr>
        <w:t>.</w:t>
      </w:r>
      <w:r w:rsidRPr="008B77A9">
        <w:rPr>
          <w:rFonts w:ascii="Times New Roman" w:hAnsi="Times New Roman" w:cs="Times New Roman"/>
          <w:sz w:val="24"/>
          <w:szCs w:val="24"/>
        </w:rPr>
        <w:t xml:space="preserve"> I sometimes find difficult locating some of the fruits and herbs in the United States food stores.</w:t>
      </w:r>
    </w:p>
    <w:p w14:paraId="6D403C44" w14:textId="2CBA12B4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Was the information presented in the teaching helpful and clear?</w:t>
      </w:r>
    </w:p>
    <w:p w14:paraId="4DC5AC28" w14:textId="062AE31C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>It was helpful,</w:t>
      </w:r>
      <w:r w:rsidRPr="008B77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B77A9">
        <w:rPr>
          <w:rFonts w:ascii="Times New Roman" w:hAnsi="Times New Roman" w:cs="Times New Roman"/>
          <w:sz w:val="24"/>
          <w:szCs w:val="24"/>
        </w:rPr>
        <w:t xml:space="preserve">I have been encouraged </w:t>
      </w:r>
      <w:r w:rsidRPr="008B77A9">
        <w:rPr>
          <w:rFonts w:ascii="Times New Roman" w:hAnsi="Times New Roman" w:cs="Times New Roman"/>
          <w:sz w:val="24"/>
          <w:szCs w:val="24"/>
        </w:rPr>
        <w:t xml:space="preserve">to continue with the incorporation of </w:t>
      </w:r>
      <w:r w:rsidRPr="008B77A9">
        <w:rPr>
          <w:rFonts w:ascii="Times New Roman" w:hAnsi="Times New Roman" w:cs="Times New Roman"/>
          <w:sz w:val="24"/>
          <w:szCs w:val="24"/>
        </w:rPr>
        <w:t>my</w:t>
      </w:r>
      <w:r w:rsidRPr="008B77A9">
        <w:rPr>
          <w:rFonts w:ascii="Times New Roman" w:hAnsi="Times New Roman" w:cs="Times New Roman"/>
          <w:sz w:val="24"/>
          <w:szCs w:val="24"/>
        </w:rPr>
        <w:t xml:space="preserve"> healthcare practices, including modern and cultural remedies to promote </w:t>
      </w:r>
      <w:r w:rsidRPr="008B77A9">
        <w:rPr>
          <w:rFonts w:ascii="Times New Roman" w:hAnsi="Times New Roman" w:cs="Times New Roman"/>
          <w:sz w:val="24"/>
          <w:szCs w:val="24"/>
        </w:rPr>
        <w:t>my</w:t>
      </w:r>
      <w:r w:rsidRPr="008B77A9">
        <w:rPr>
          <w:rFonts w:ascii="Times New Roman" w:hAnsi="Times New Roman" w:cs="Times New Roman"/>
          <w:sz w:val="24"/>
          <w:szCs w:val="24"/>
        </w:rPr>
        <w:t xml:space="preserve"> health status</w:t>
      </w:r>
      <w:r w:rsidRPr="008B77A9">
        <w:rPr>
          <w:rFonts w:ascii="Times New Roman" w:hAnsi="Times New Roman" w:cs="Times New Roman"/>
          <w:sz w:val="24"/>
          <w:szCs w:val="24"/>
        </w:rPr>
        <w:t>.</w:t>
      </w:r>
    </w:p>
    <w:p w14:paraId="5454EAEC" w14:textId="54A0C689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How can you overcome challenges associated with managing your blood pressure?</w:t>
      </w:r>
    </w:p>
    <w:p w14:paraId="2FB2F0E3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 xml:space="preserve">This is possible by making consistent lifestyle changes like limiting alcohol intake, regular physical activities, watching my weight, managing the stress, a diet that is low in sodium, adhering to the medication schedule and frequent medical checkup with my doctor </w:t>
      </w:r>
      <w:r w:rsidRPr="008B77A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Chowdhury et al., 2022).</w:t>
      </w:r>
      <w:r w:rsidRPr="008B77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8C54111" w14:textId="405C4AEB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Are there any concerns about your medication that can be addressed now?</w:t>
      </w:r>
    </w:p>
    <w:p w14:paraId="7504B09A" w14:textId="1797DA41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 xml:space="preserve">The side effects like dizziness, drowsiness, lightheadedness will decrease over time as my body gets used to the medication. </w:t>
      </w:r>
    </w:p>
    <w:p w14:paraId="225E0125" w14:textId="5190AA4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77A9">
        <w:rPr>
          <w:rFonts w:ascii="Times New Roman" w:hAnsi="Times New Roman" w:cs="Times New Roman"/>
          <w:b/>
          <w:bCs/>
          <w:sz w:val="24"/>
          <w:szCs w:val="24"/>
        </w:rPr>
        <w:t>Is there anything else that you would like to learn about hypertension for better management?</w:t>
      </w:r>
    </w:p>
    <w:p w14:paraId="299876BC" w14:textId="10F95149" w:rsid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7A9">
        <w:rPr>
          <w:rFonts w:ascii="Times New Roman" w:hAnsi="Times New Roman" w:cs="Times New Roman"/>
          <w:sz w:val="24"/>
          <w:szCs w:val="24"/>
        </w:rPr>
        <w:t xml:space="preserve">I will pay close attention to the labels on every food. I will also avoiding canned and processed foods for a better health </w:t>
      </w:r>
      <w:r w:rsidRPr="008B77A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Nashwan, 2023)</w:t>
      </w:r>
      <w:r w:rsidRPr="008B77A9">
        <w:rPr>
          <w:rFonts w:ascii="Times New Roman" w:hAnsi="Times New Roman" w:cs="Times New Roman"/>
          <w:sz w:val="24"/>
          <w:szCs w:val="24"/>
        </w:rPr>
        <w:t>.</w:t>
      </w:r>
    </w:p>
    <w:p w14:paraId="4BA2349D" w14:textId="77777777" w:rsidR="008B77A9" w:rsidRPr="008B77A9" w:rsidRDefault="008B77A9" w:rsidP="008B77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E5D20E" w14:textId="78D6C06D" w:rsidR="00182407" w:rsidRPr="00182407" w:rsidRDefault="00182407" w:rsidP="00182407">
      <w:pPr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</w:pPr>
      <w:r w:rsidRPr="00182407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lastRenderedPageBreak/>
        <w:t>References</w:t>
      </w:r>
    </w:p>
    <w:p w14:paraId="10B84CBD" w14:textId="6E89FBDA" w:rsidR="00182407" w:rsidRPr="00182407" w:rsidRDefault="00182407" w:rsidP="00182407">
      <w:pPr>
        <w:spacing w:after="0" w:line="480" w:lineRule="auto"/>
        <w:ind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howdhury, D., Romano, L., Sacco, V., El Hajj, K., &amp; </w:t>
      </w:r>
      <w:proofErr w:type="spellStart"/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olee</w:t>
      </w:r>
      <w:proofErr w:type="spellEnd"/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P. (2022). Cultural Competence Interventions for Health Care Providers Working </w:t>
      </w:r>
      <w:proofErr w:type="gramStart"/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ith</w:t>
      </w:r>
      <w:proofErr w:type="gramEnd"/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cialized Foreign-born Older Adults: Protocol for a Systematic Review. </w:t>
      </w:r>
      <w:r w:rsidRPr="001824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MIR Research Protocols</w:t>
      </w:r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1824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1</w:t>
      </w:r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7), e31691.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</w:t>
      </w:r>
      <w:hyperlink r:id="rId8" w:history="1">
        <w:r w:rsidRPr="0018240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2196/31691</w:t>
        </w:r>
      </w:hyperlink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0964A67C" w14:textId="7BFE822B" w:rsidR="00182407" w:rsidRPr="00182407" w:rsidRDefault="00182407" w:rsidP="00182407">
      <w:pPr>
        <w:spacing w:after="0" w:line="480" w:lineRule="auto"/>
        <w:ind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shwan, A. J. (2023). Culturally competent care across borders: Implementing culturally responsive teaching for nurses in diverse workforces. </w:t>
      </w:r>
      <w:r w:rsidRPr="001824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nternational Journal of Nursing Sciences</w:t>
      </w:r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1824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1</w:t>
      </w:r>
      <w:r w:rsidRPr="001824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1). </w:t>
      </w:r>
      <w:hyperlink r:id="rId9" w:history="1">
        <w:r w:rsidRPr="0018240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16/j.ijnss.2023.09.001</w:t>
        </w:r>
      </w:hyperlink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134C0933" w14:textId="77777777" w:rsidR="00182407" w:rsidRPr="002751FF" w:rsidRDefault="00182407"/>
    <w:p w14:paraId="1CACF557" w14:textId="77777777" w:rsidR="00F666B3" w:rsidRDefault="00F666B3"/>
    <w:sectPr w:rsidR="00F666B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C9154D" w14:textId="77777777" w:rsidR="00000C44" w:rsidRDefault="00000C44" w:rsidP="007B3988">
      <w:pPr>
        <w:spacing w:after="0" w:line="240" w:lineRule="auto"/>
      </w:pPr>
      <w:r>
        <w:separator/>
      </w:r>
    </w:p>
  </w:endnote>
  <w:endnote w:type="continuationSeparator" w:id="0">
    <w:p w14:paraId="328C09A9" w14:textId="77777777" w:rsidR="00000C44" w:rsidRDefault="00000C44" w:rsidP="007B3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776BD6" w14:textId="77777777" w:rsidR="00000C44" w:rsidRDefault="00000C44" w:rsidP="007B3988">
      <w:pPr>
        <w:spacing w:after="0" w:line="240" w:lineRule="auto"/>
      </w:pPr>
      <w:r>
        <w:separator/>
      </w:r>
    </w:p>
  </w:footnote>
  <w:footnote w:type="continuationSeparator" w:id="0">
    <w:p w14:paraId="1CB0B570" w14:textId="77777777" w:rsidR="00000C44" w:rsidRDefault="00000C44" w:rsidP="007B39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01230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9FB50D" w14:textId="52C3192E" w:rsidR="007B3988" w:rsidRDefault="007B39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E9A9E4" w14:textId="77777777" w:rsidR="007B3988" w:rsidRDefault="007B3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E06FBB"/>
    <w:multiLevelType w:val="hybridMultilevel"/>
    <w:tmpl w:val="C2083BDC"/>
    <w:lvl w:ilvl="0" w:tplc="7DFEFB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AE1C82"/>
    <w:multiLevelType w:val="hybridMultilevel"/>
    <w:tmpl w:val="C8F84508"/>
    <w:lvl w:ilvl="0" w:tplc="7DFEFB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7972691">
    <w:abstractNumId w:val="0"/>
  </w:num>
  <w:num w:numId="2" w16cid:durableId="1232153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ztDQzNjI1NDAEMpV0lIJTi4sz8/NACoxqARczAkUsAAAA"/>
  </w:docVars>
  <w:rsids>
    <w:rsidRoot w:val="007B3988"/>
    <w:rsid w:val="00000C44"/>
    <w:rsid w:val="00030FB5"/>
    <w:rsid w:val="000B07EB"/>
    <w:rsid w:val="000B1C54"/>
    <w:rsid w:val="000B2088"/>
    <w:rsid w:val="00112A07"/>
    <w:rsid w:val="00165E1D"/>
    <w:rsid w:val="00182407"/>
    <w:rsid w:val="001D105F"/>
    <w:rsid w:val="0025229F"/>
    <w:rsid w:val="002674B6"/>
    <w:rsid w:val="002751FF"/>
    <w:rsid w:val="00276975"/>
    <w:rsid w:val="003C71AB"/>
    <w:rsid w:val="004356B2"/>
    <w:rsid w:val="00494AA6"/>
    <w:rsid w:val="004A4F2D"/>
    <w:rsid w:val="004D3E7A"/>
    <w:rsid w:val="00500A70"/>
    <w:rsid w:val="00503FD4"/>
    <w:rsid w:val="00542DAA"/>
    <w:rsid w:val="00557258"/>
    <w:rsid w:val="005F37E5"/>
    <w:rsid w:val="0061581F"/>
    <w:rsid w:val="00655F44"/>
    <w:rsid w:val="00684C94"/>
    <w:rsid w:val="006B79E8"/>
    <w:rsid w:val="00730E8C"/>
    <w:rsid w:val="00740D90"/>
    <w:rsid w:val="00744B45"/>
    <w:rsid w:val="00761397"/>
    <w:rsid w:val="007B3988"/>
    <w:rsid w:val="007B511E"/>
    <w:rsid w:val="007F7F8D"/>
    <w:rsid w:val="00856F08"/>
    <w:rsid w:val="008B77A9"/>
    <w:rsid w:val="00965B23"/>
    <w:rsid w:val="009960AC"/>
    <w:rsid w:val="009B4E0A"/>
    <w:rsid w:val="009C6A6E"/>
    <w:rsid w:val="00A0516C"/>
    <w:rsid w:val="00A172D8"/>
    <w:rsid w:val="00AB6EB8"/>
    <w:rsid w:val="00AD3E96"/>
    <w:rsid w:val="00BC0AC7"/>
    <w:rsid w:val="00BD6200"/>
    <w:rsid w:val="00BE00B9"/>
    <w:rsid w:val="00C941BF"/>
    <w:rsid w:val="00CB0161"/>
    <w:rsid w:val="00CD5CF2"/>
    <w:rsid w:val="00DB5B9F"/>
    <w:rsid w:val="00E82C30"/>
    <w:rsid w:val="00E84638"/>
    <w:rsid w:val="00EA03D4"/>
    <w:rsid w:val="00EC3E55"/>
    <w:rsid w:val="00EF2705"/>
    <w:rsid w:val="00F25DEA"/>
    <w:rsid w:val="00F6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FA179D"/>
  <w15:chartTrackingRefBased/>
  <w15:docId w15:val="{9372B7AF-95F8-4D35-8B0E-38411EDE6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824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988"/>
  </w:style>
  <w:style w:type="paragraph" w:styleId="Footer">
    <w:name w:val="footer"/>
    <w:basedOn w:val="Normal"/>
    <w:link w:val="FooterChar"/>
    <w:uiPriority w:val="99"/>
    <w:unhideWhenUsed/>
    <w:rsid w:val="007B3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988"/>
  </w:style>
  <w:style w:type="character" w:customStyle="1" w:styleId="Heading1Char">
    <w:name w:val="Heading 1 Char"/>
    <w:basedOn w:val="DefaultParagraphFont"/>
    <w:link w:val="Heading1"/>
    <w:uiPriority w:val="9"/>
    <w:rsid w:val="00182407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824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1824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240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B7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21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279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0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96/3169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k69qH6OWhs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ijnss.2023.09.0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30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kevin mubiru</cp:lastModifiedBy>
  <cp:revision>3</cp:revision>
  <dcterms:created xsi:type="dcterms:W3CDTF">2024-11-18T04:50:00Z</dcterms:created>
  <dcterms:modified xsi:type="dcterms:W3CDTF">2024-11-18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1f1daa-0ed6-4eaf-8542-14e8f59c32d1</vt:lpwstr>
  </property>
</Properties>
</file>